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706F11">
        <w:t>6</w:t>
      </w:r>
      <w:r w:rsidR="00DC6904">
        <w:t xml:space="preserve">                          </w:t>
      </w:r>
    </w:p>
    <w:p w:rsidR="009F446A" w:rsidRDefault="009F446A"/>
    <w:p w:rsidR="00EC2410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</w:p>
    <w:p w:rsidR="006533D6" w:rsidRPr="00AC62A2" w:rsidRDefault="00EC2410" w:rsidP="00AC62A2">
      <w:pPr>
        <w:jc w:val="center"/>
        <w:rPr>
          <w:b/>
        </w:rPr>
      </w:pPr>
      <w:r>
        <w:rPr>
          <w:b/>
        </w:rPr>
        <w:t>ULUSLARARASI DEĞİŞİM VE İŞ BİRLİĞİ</w:t>
      </w:r>
      <w:r w:rsidR="00AC62A2">
        <w:rPr>
          <w:b/>
        </w:rPr>
        <w:t xml:space="preserve">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706F11" w:rsidP="00E4068C">
      <w:pPr>
        <w:jc w:val="both"/>
      </w:pPr>
      <w:r>
        <w:t>2026</w:t>
      </w:r>
      <w:bookmarkStart w:id="0" w:name="_GoBack"/>
      <w:bookmarkEnd w:id="0"/>
      <w:r w:rsidR="009D452B">
        <w:t xml:space="preserve"> Proje</w:t>
      </w:r>
      <w:r w:rsidR="00DC6904">
        <w:t xml:space="preserve"> Yılı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C62A2">
        <w:t xml:space="preserve">Öğrenim Hareketliliği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Erasmus+ Öğrenim Hareketliliğine üniversitemizin anlaşmalı olduğu üniversitelerin kontenjanı </w:t>
      </w:r>
      <w:proofErr w:type="gramStart"/>
      <w:r w:rsidR="005B5532">
        <w:t>dahilinde</w:t>
      </w:r>
      <w:proofErr w:type="gramEnd"/>
      <w:r w:rsidR="005B5532">
        <w:t xml:space="preserve">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F33C6"/>
    <w:rsid w:val="003D08EC"/>
    <w:rsid w:val="004D6A17"/>
    <w:rsid w:val="00547112"/>
    <w:rsid w:val="005B5532"/>
    <w:rsid w:val="00625582"/>
    <w:rsid w:val="006533D6"/>
    <w:rsid w:val="00682003"/>
    <w:rsid w:val="00706F11"/>
    <w:rsid w:val="007B3620"/>
    <w:rsid w:val="008B5C55"/>
    <w:rsid w:val="00902969"/>
    <w:rsid w:val="009D452B"/>
    <w:rsid w:val="009F446A"/>
    <w:rsid w:val="00A202DD"/>
    <w:rsid w:val="00AC62A2"/>
    <w:rsid w:val="00AC71FC"/>
    <w:rsid w:val="00B63011"/>
    <w:rsid w:val="00D0075C"/>
    <w:rsid w:val="00D97FBD"/>
    <w:rsid w:val="00DC6904"/>
    <w:rsid w:val="00E05F8A"/>
    <w:rsid w:val="00E4068C"/>
    <w:rsid w:val="00EC2410"/>
    <w:rsid w:val="00FB1E39"/>
    <w:rsid w:val="00FE2027"/>
    <w:rsid w:val="00FE4290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69AB4C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enyuksel</cp:lastModifiedBy>
  <cp:revision>10</cp:revision>
  <cp:lastPrinted>2019-05-03T12:38:00Z</cp:lastPrinted>
  <dcterms:created xsi:type="dcterms:W3CDTF">2019-05-03T12:38:00Z</dcterms:created>
  <dcterms:modified xsi:type="dcterms:W3CDTF">2026-04-2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7bad575189f0af8cfb74ecd1c9d50b18e35c85efa3eede6d8316d7d3c021a</vt:lpwstr>
  </property>
</Properties>
</file>